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X1684296748137a496ac4eba45bebe1fc718507a"/>
    <w:p>
      <w:pPr>
        <w:pStyle w:val="Heading1"/>
      </w:pPr>
      <w:r>
        <w:t xml:space="preserve">Cover Letter for Statistician Position in DR Congo Kinshasa</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w:t>
      </w:r>
    </w:p>
    <w:p>
      <w:pPr>
        <w:pStyle w:val="BodyText"/>
      </w:pPr>
      <w:r>
        <w:t xml:space="preserve">[Recipient's Name]</w:t>
      </w:r>
      <w:r>
        <w:br/>
      </w:r>
      <w:r>
        <w:t xml:space="preserve">[Company/Organization Name]</w:t>
      </w:r>
      <w:r>
        <w:br/>
      </w:r>
      <w:r>
        <w:t xml:space="preserve">[Address]</w:t>
      </w:r>
      <w:r>
        <w:br/>
      </w:r>
      <w:r>
        <w:t xml:space="preserve">Kinshasa, DR Congo</w:t>
      </w:r>
    </w:p>
    <w:p>
      <w:pPr>
        <w:pStyle w:val="BodyText"/>
      </w:pPr>
      <w:r>
        <w:t xml:space="preserve">Date: [Insert Date]</w:t>
      </w:r>
    </w:p>
    <w:bookmarkStart w:id="20" w:name="dear-recipients-name-or-hiring-manager"/>
    <w:p>
      <w:pPr>
        <w:pStyle w:val="Heading2"/>
      </w:pPr>
      <w:r>
        <w:t xml:space="preserve">Dear [Recipient's Name or Hiring Manager],</w:t>
      </w:r>
    </w:p>
    <w:p>
      <w:pPr>
        <w:pStyle w:val="FirstParagraph"/>
      </w:pPr>
      <w:r>
        <w:t xml:space="preserve">As a dedicated and skilled Statistician with a proven track record of analyzing complex data sets to drive informed decision-making, I am writing to express my enthusiasm for the Statistician position at your esteemed organization in DR Congo Kinshasa. This opportunity aligns perfectly with my professional aspirations and passion for leveraging statistical expertise to address real-world challenges, particularly in regions like Kinshasa, where data-driven solutions are critical to sustainable development.</w:t>
      </w:r>
    </w:p>
    <w:p>
      <w:pPr>
        <w:pStyle w:val="BodyText"/>
      </w:pPr>
      <w:r>
        <w:t xml:space="preserve">With [X years] of experience in statistical analysis, research design, and data interpretation across diverse sectors—including public health, economic planning, and social sciences—I am confident in my ability to contribute meaningfully to your team. My work has consistently focused on translating raw data into actionable insights that support policy development, resource allocation, and program evaluation. In DR Congo Kinshasa, where the need for accurate and timely statistical information is paramount for addressing socio-economic disparities, I believe my skills can make a significant impact.</w:t>
      </w:r>
    </w:p>
    <w:p>
      <w:pPr>
        <w:pStyle w:val="BodyText"/>
      </w:pPr>
      <w:r>
        <w:t xml:space="preserve">One of my core strengths as a Statistician lies in my ability to design robust data collection frameworks tailored to the unique challenges of emerging markets. In previous roles, I have collaborated with local and international stakeholders to develop surveys, conduct censuses, and implement sampling strategies that ensure data reliability even in resource-constrained environments. For example, during my tenure at [Previous Organization], I spearheaded a project analyzing healthcare access in rural communities across DR Congo. By employing advanced statistical techniques such as regression analysis and geospatial modeling, we identified key barriers to service delivery and proposed targeted interventions that improved outcomes for thousands of patients.</w:t>
      </w:r>
    </w:p>
    <w:p>
      <w:pPr>
        <w:pStyle w:val="BodyText"/>
      </w:pPr>
      <w:r>
        <w:t xml:space="preserve">Furthermore, I have extensive experience with statistical software such as R, Python, SPSS, and STATA, which I use to clean, analyze, and visualize data. My proficiency in these tools enables me to handle large datasets efficiently while maintaining the highest standards of accuracy. In DR Congo Kinshasa, where access to advanced technological infrastructure can be limited, my adaptability and problem-solving skills have allowed me to work effectively with local teams to overcome logistical challenges. Whether it’s training community members on data collection methods or optimizing processes for remote data entry, I am committed to ensuring that statistical projects are both feasible and impactful.</w:t>
      </w:r>
    </w:p>
    <w:p>
      <w:pPr>
        <w:pStyle w:val="BodyText"/>
      </w:pPr>
      <w:r>
        <w:t xml:space="preserve">What draws me most to the Statistician role in DR Congo Kinshasa is the opportunity to contribute to a region that is undergoing transformative change. As the capital city of one of Africa’s most populous nations, Kinshasa faces unique challenges, from urbanization pressures to public health crises. Accurate statistical data is essential for addressing these issues and ensuring equitable growth. I am particularly inspired by the work of [mention specific organization or project in DR Congo if applicable], which aligns with my goal of using statistics to empower communities and inform policy.</w:t>
      </w:r>
    </w:p>
    <w:p>
      <w:pPr>
        <w:pStyle w:val="BodyText"/>
      </w:pPr>
      <w:r>
        <w:t xml:space="preserve">My academic background in Statistics from [University Name] has provided me with a strong foundation in theoretical and applied methods, while my professional experience has honed my ability to apply these principles in practical settings. I hold certifications in [relevant certifications, e.g., "Data Science for Business" or "Advanced Statistical Modeling"], which further underscore my commitment to excellence. Additionally, my fluency in [languages, e.g., French and English] enables me to communicate effectively with local stakeholders and collaborate across cultural and linguistic boundaries.</w:t>
      </w:r>
    </w:p>
    <w:p>
      <w:pPr>
        <w:pStyle w:val="BodyText"/>
      </w:pPr>
      <w:r>
        <w:t xml:space="preserve">I am particularly drawn to this role because it offers the chance to work closely with teams in DR Congo Kinshasa who are dedicated to improving lives through data. I have always believed that statistics is not just about numbers—it’s about storytelling, advocacy, and empowerment. In Kinshasa, where the demand for evidence-based solutions is growing rapidly, I am eager to apply my expertise to projects that can drive measurable change. Whether it’s analyzing demographic trends, evaluating the effectiveness of public programs, or supporting disaster response efforts through predictive modeling, I am ready to contribute my skills and passion.</w:t>
      </w:r>
    </w:p>
    <w:p>
      <w:pPr>
        <w:pStyle w:val="BodyText"/>
      </w:pPr>
      <w:r>
        <w:t xml:space="preserve">In addition to my technical abilities, I bring a collaborative mindset and a deep respect for the cultural context of the communities I serve. In DR Congo Kinshasa, where local knowledge and traditions play a vital role in development initiatives, I prioritize building trust through transparency and inclusivity. My approach to statistical work is rooted in ethical considerations, ensuring that data collection and analysis are conducted with integrity and sensitivity to the needs of all stakeholders.</w:t>
      </w:r>
    </w:p>
    <w:p>
      <w:pPr>
        <w:pStyle w:val="BodyText"/>
      </w:pPr>
      <w:r>
        <w:t xml:space="preserve">I am excited about the possibility of joining your team as a Statistician in DR Congo Kinshasa and contributing to projects that have the potential to create lasting positive change. Thank you for considering my application. I would welcome the opportunity to discuss how my background, skills, and dedication align with your organization’s mission. Please feel free to contact me at [Phone Number] or [Email Address] at your earliest convenience.</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DR Congo Kinshasa</dc:title>
  <dc:creator/>
  <dc:language>en</dc:language>
  <cp:keywords/>
  <dcterms:created xsi:type="dcterms:W3CDTF">2026-07-20T15:38:03Z</dcterms:created>
  <dcterms:modified xsi:type="dcterms:W3CDTF">2026-07-20T15:38:03Z</dcterms:modified>
</cp:coreProperties>
</file>

<file path=docProps/custom.xml><?xml version="1.0" encoding="utf-8"?>
<Properties xmlns="http://schemas.openxmlformats.org/officeDocument/2006/custom-properties" xmlns:vt="http://schemas.openxmlformats.org/officeDocument/2006/docPropsVTypes"/>
</file>